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A55F4" w14:textId="77777777" w:rsidR="00C95FB0" w:rsidRDefault="0060626E">
      <w:pPr>
        <w:pStyle w:val="a5"/>
        <w:ind w:right="240"/>
      </w:pPr>
      <w:r>
        <w:t>Untitled</w:t>
      </w:r>
    </w:p>
    <w:p w14:paraId="4A102DBC" w14:textId="77777777" w:rsidR="00C95FB0" w:rsidRDefault="0060626E">
      <w:pPr>
        <w:pStyle w:val="Author"/>
        <w:spacing w:before="240"/>
        <w:ind w:left="360" w:right="480" w:firstLine="360"/>
      </w:pPr>
      <w:r>
        <w:t>niszet</w:t>
      </w:r>
    </w:p>
    <w:p w14:paraId="69B752B2" w14:textId="77777777" w:rsidR="00C95FB0" w:rsidRDefault="0060626E">
      <w:pPr>
        <w:pStyle w:val="a7"/>
      </w:pPr>
      <w:r>
        <w:t>2020/7/21</w:t>
      </w:r>
    </w:p>
    <w:p w14:paraId="38EC68DB" w14:textId="77777777" w:rsidR="00C95FB0" w:rsidRDefault="0060626E">
      <w:pPr>
        <w:pStyle w:val="2"/>
      </w:pPr>
      <w:bookmarkStart w:id="0" w:name="r-markdown"/>
      <w:r>
        <w:t>R Markdown</w:t>
      </w:r>
      <w:bookmarkEnd w:id="0"/>
    </w:p>
    <w:p w14:paraId="607F6C81" w14:textId="77777777" w:rsidR="00C95FB0" w:rsidRDefault="0060626E">
      <w:pPr>
        <w:pStyle w:val="FirstParagraph"/>
        <w:framePr w:wrap="around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13726DA1" w14:textId="77777777" w:rsidR="00C95FB0" w:rsidRDefault="0060626E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7E46805" w14:textId="77777777" w:rsidR="00C95FB0" w:rsidRDefault="0060626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07759F1" w14:textId="77777777" w:rsidR="00C95FB0" w:rsidRDefault="0060626E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DC22905" w14:textId="77777777" w:rsidR="00C95FB0" w:rsidRDefault="0060626E">
      <w:pPr>
        <w:pStyle w:val="2"/>
      </w:pPr>
      <w:bookmarkStart w:id="1" w:name="including-plots"/>
      <w:r>
        <w:t>Including Plots</w:t>
      </w:r>
      <w:bookmarkEnd w:id="1"/>
    </w:p>
    <w:p w14:paraId="1CACA70C" w14:textId="77777777" w:rsidR="00C95FB0" w:rsidRDefault="0060626E">
      <w:pPr>
        <w:pStyle w:val="FirstParagraph"/>
        <w:framePr w:wrap="around"/>
      </w:pPr>
      <w:r>
        <w:t>You can also embed plots, for example:</w:t>
      </w:r>
    </w:p>
    <w:p w14:paraId="26912A8A" w14:textId="77777777" w:rsidR="00C95FB0" w:rsidRDefault="0060626E">
      <w:pPr>
        <w:pStyle w:val="a0"/>
      </w:pPr>
      <w:r>
        <w:rPr>
          <w:noProof/>
        </w:rPr>
        <w:lastRenderedPageBreak/>
        <w:drawing>
          <wp:inline distT="0" distB="0" distL="0" distR="0" wp14:anchorId="34FF8556" wp14:editId="49AB00F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9A5EF" w14:textId="77777777" w:rsidR="00C95FB0" w:rsidRDefault="0060626E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95FB0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6CFEAC" w14:textId="77777777" w:rsidR="00911F5F" w:rsidRDefault="00911F5F">
      <w:pPr>
        <w:spacing w:after="0"/>
      </w:pPr>
      <w:r>
        <w:separator/>
      </w:r>
    </w:p>
  </w:endnote>
  <w:endnote w:type="continuationSeparator" w:id="0">
    <w:p w14:paraId="32518E7A" w14:textId="77777777" w:rsidR="00911F5F" w:rsidRDefault="00911F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行書体">
    <w:panose1 w:val="03000609000000000000"/>
    <w:charset w:val="80"/>
    <w:family w:val="script"/>
    <w:pitch w:val="fixed"/>
    <w:sig w:usb0="80000281" w:usb1="28C76CF8" w:usb2="00000010" w:usb3="00000000" w:csb0="0002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38216A" w14:textId="77777777" w:rsidR="00911F5F" w:rsidRDefault="00911F5F">
      <w:r>
        <w:separator/>
      </w:r>
    </w:p>
  </w:footnote>
  <w:footnote w:type="continuationSeparator" w:id="0">
    <w:p w14:paraId="0FCA898D" w14:textId="77777777" w:rsidR="00911F5F" w:rsidRDefault="00911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CE33E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320CCB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A6C41BB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74E24B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AFC0D44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38F0CB9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88EFFA0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E0AC23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54C6D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BA29A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D7767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B01"/>
    <w:rsid w:val="00041FC0"/>
    <w:rsid w:val="00066971"/>
    <w:rsid w:val="000A13B0"/>
    <w:rsid w:val="000A7CD0"/>
    <w:rsid w:val="000C1BFE"/>
    <w:rsid w:val="000E125E"/>
    <w:rsid w:val="000E4377"/>
    <w:rsid w:val="000E7704"/>
    <w:rsid w:val="000F717A"/>
    <w:rsid w:val="000F7539"/>
    <w:rsid w:val="001165F9"/>
    <w:rsid w:val="00124149"/>
    <w:rsid w:val="001360B3"/>
    <w:rsid w:val="00160263"/>
    <w:rsid w:val="00164CD4"/>
    <w:rsid w:val="001A061E"/>
    <w:rsid w:val="001C7AB6"/>
    <w:rsid w:val="001E3468"/>
    <w:rsid w:val="00227BC1"/>
    <w:rsid w:val="00231A63"/>
    <w:rsid w:val="00287114"/>
    <w:rsid w:val="002D07E5"/>
    <w:rsid w:val="00317C49"/>
    <w:rsid w:val="00334073"/>
    <w:rsid w:val="003665EC"/>
    <w:rsid w:val="0039369E"/>
    <w:rsid w:val="00394675"/>
    <w:rsid w:val="003B1279"/>
    <w:rsid w:val="003B2BF9"/>
    <w:rsid w:val="003C0BEA"/>
    <w:rsid w:val="003C4A00"/>
    <w:rsid w:val="003C66D7"/>
    <w:rsid w:val="00434373"/>
    <w:rsid w:val="00466BD1"/>
    <w:rsid w:val="004E29B3"/>
    <w:rsid w:val="004F5E8B"/>
    <w:rsid w:val="004F7198"/>
    <w:rsid w:val="0050282C"/>
    <w:rsid w:val="0051096C"/>
    <w:rsid w:val="00532E32"/>
    <w:rsid w:val="0054183C"/>
    <w:rsid w:val="00566566"/>
    <w:rsid w:val="00585DC9"/>
    <w:rsid w:val="00586494"/>
    <w:rsid w:val="00590D07"/>
    <w:rsid w:val="005C5BCF"/>
    <w:rsid w:val="005C7785"/>
    <w:rsid w:val="005D1251"/>
    <w:rsid w:val="0060626E"/>
    <w:rsid w:val="00613ED2"/>
    <w:rsid w:val="006F0AC4"/>
    <w:rsid w:val="00710B8C"/>
    <w:rsid w:val="00723D11"/>
    <w:rsid w:val="00766E46"/>
    <w:rsid w:val="00784D58"/>
    <w:rsid w:val="007B1BC8"/>
    <w:rsid w:val="007B763E"/>
    <w:rsid w:val="007D5015"/>
    <w:rsid w:val="007E3D10"/>
    <w:rsid w:val="0082427C"/>
    <w:rsid w:val="00841870"/>
    <w:rsid w:val="00885923"/>
    <w:rsid w:val="008C1A03"/>
    <w:rsid w:val="008D0DAA"/>
    <w:rsid w:val="008D6863"/>
    <w:rsid w:val="008F2048"/>
    <w:rsid w:val="00911F5F"/>
    <w:rsid w:val="00965D05"/>
    <w:rsid w:val="009954FB"/>
    <w:rsid w:val="009977CE"/>
    <w:rsid w:val="009D20D3"/>
    <w:rsid w:val="00A12A07"/>
    <w:rsid w:val="00A20009"/>
    <w:rsid w:val="00A30564"/>
    <w:rsid w:val="00A4569A"/>
    <w:rsid w:val="00A47CED"/>
    <w:rsid w:val="00A93171"/>
    <w:rsid w:val="00AD4D75"/>
    <w:rsid w:val="00B03647"/>
    <w:rsid w:val="00B06882"/>
    <w:rsid w:val="00B10BA5"/>
    <w:rsid w:val="00B57C12"/>
    <w:rsid w:val="00B86B75"/>
    <w:rsid w:val="00BA4CFB"/>
    <w:rsid w:val="00BA7420"/>
    <w:rsid w:val="00BC48D5"/>
    <w:rsid w:val="00C36279"/>
    <w:rsid w:val="00C44795"/>
    <w:rsid w:val="00C473C7"/>
    <w:rsid w:val="00C648C5"/>
    <w:rsid w:val="00C915AC"/>
    <w:rsid w:val="00C9428E"/>
    <w:rsid w:val="00C95FB0"/>
    <w:rsid w:val="00CA5FE5"/>
    <w:rsid w:val="00CB7217"/>
    <w:rsid w:val="00CD7299"/>
    <w:rsid w:val="00D31AAB"/>
    <w:rsid w:val="00DB4DF3"/>
    <w:rsid w:val="00DD1006"/>
    <w:rsid w:val="00DE5C74"/>
    <w:rsid w:val="00E0165B"/>
    <w:rsid w:val="00E315A3"/>
    <w:rsid w:val="00E4498D"/>
    <w:rsid w:val="00E56490"/>
    <w:rsid w:val="00E66877"/>
    <w:rsid w:val="00E744DF"/>
    <w:rsid w:val="00E81E71"/>
    <w:rsid w:val="00E9244C"/>
    <w:rsid w:val="00EC2896"/>
    <w:rsid w:val="00ED0D92"/>
    <w:rsid w:val="00ED3814"/>
    <w:rsid w:val="00EF5756"/>
    <w:rsid w:val="00EF6C0D"/>
    <w:rsid w:val="00F213BE"/>
    <w:rsid w:val="00F646DF"/>
    <w:rsid w:val="00F721A6"/>
    <w:rsid w:val="00F733E9"/>
    <w:rsid w:val="00F735F5"/>
    <w:rsid w:val="00F96D6B"/>
    <w:rsid w:val="00FA573F"/>
    <w:rsid w:val="00FC3D22"/>
    <w:rsid w:val="00FD09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E9171CA"/>
  <w15:docId w15:val="{81F00251-9EAC-4DE0-9013-965D24E50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99CB38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219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99CB38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99CB38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99CB38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99CB38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99CB38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99CB38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99CB38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271E37"/>
    <w:pPr>
      <w:framePr w:wrap="around" w:vAnchor="text" w:hAnchor="text" w:y="1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FA573F"/>
    <w:pPr>
      <w:keepNext/>
      <w:keepLines/>
      <w:spacing w:before="600" w:after="360" w:line="360" w:lineRule="auto"/>
      <w:ind w:leftChars="100" w:left="240" w:rightChars="100" w:right="100"/>
      <w:jc w:val="center"/>
    </w:pPr>
    <w:rPr>
      <w:rFonts w:ascii="HG行書体" w:eastAsia="Lucida Console" w:hAnsi="HG行書体" w:cs="MS UI Gothic"/>
      <w:b/>
      <w:bCs/>
      <w:i/>
      <w:color w:val="262626" w:themeColor="text1" w:themeTint="D9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A13B0"/>
    <w:pPr>
      <w:keepNext/>
      <w:keepLines/>
      <w:pBdr>
        <w:top w:val="dashSmallGap" w:sz="2" w:space="1" w:color="C1DF87" w:themeColor="accent1" w:themeTint="99"/>
        <w:left w:val="dashSmallGap" w:sz="2" w:space="4" w:color="C1DF87" w:themeColor="accent1" w:themeTint="99"/>
        <w:bottom w:val="dashSmallGap" w:sz="2" w:space="1" w:color="C1DF87" w:themeColor="accent1" w:themeTint="99"/>
        <w:right w:val="dashSmallGap" w:sz="2" w:space="4" w:color="C1DF87" w:themeColor="accent1" w:themeTint="99"/>
      </w:pBdr>
      <w:shd w:val="pct25" w:color="FF0000" w:fill="99CB38" w:themeFill="accent1"/>
      <w:spacing w:beforeLines="100" w:before="100" w:after="360" w:line="480" w:lineRule="auto"/>
      <w:ind w:leftChars="150" w:left="150" w:rightChars="200" w:right="200" w:firstLineChars="150" w:firstLine="150"/>
      <w:contextualSpacing/>
      <w:jc w:val="both"/>
      <w:outlineLvl w:val="0"/>
    </w:pPr>
    <w:rPr>
      <w:outline/>
      <w:shadow/>
      <w:vanish/>
      <w:u w:val="double" w:color="FFC000"/>
      <w:em w:val="dot"/>
    </w:rPr>
  </w:style>
  <w:style w:type="paragraph" w:styleId="a7">
    <w:name w:val="Date"/>
    <w:next w:val="a0"/>
    <w:qFormat/>
    <w:rsid w:val="00E744DF"/>
    <w:pPr>
      <w:shd w:val="clear" w:color="96DBFB" w:themeColor="accent6" w:themeTint="99" w:fill="auto"/>
      <w:tabs>
        <w:tab w:val="center" w:pos="10"/>
        <w:tab w:val="center" w:leader="middleDot" w:pos="120"/>
      </w:tabs>
      <w:spacing w:after="0" w:line="360" w:lineRule="auto"/>
    </w:pPr>
    <w:rPr>
      <w:u w:color="BFE2A8" w:themeColor="accent2" w:themeTint="66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99CB38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729928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nhideWhenUsed/>
    <w:rsid w:val="0078022B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78022B"/>
  </w:style>
  <w:style w:type="paragraph" w:styleId="af2">
    <w:name w:val="footer"/>
    <w:basedOn w:val="a"/>
    <w:link w:val="af3"/>
    <w:unhideWhenUsed/>
    <w:rsid w:val="0078022B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78022B"/>
  </w:style>
  <w:style w:type="character" w:customStyle="1" w:styleId="a4">
    <w:name w:val="本文 (文字)"/>
    <w:basedOn w:val="a1"/>
    <w:link w:val="a0"/>
    <w:rsid w:val="007802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黄緑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0</TotalTime>
  <Pages>2</Pages>
  <Words>137</Words>
  <Characters>784</Characters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/>
  <dcterms:created xsi:type="dcterms:W3CDTF">2020-07-22T08:39:00Z</dcterms:created>
  <dcterms:modified xsi:type="dcterms:W3CDTF">2020-07-2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7/21</vt:lpwstr>
  </property>
  <property fmtid="{D5CDD505-2E9C-101B-9397-08002B2CF9AE}" pid="3" name="output">
    <vt:lpwstr/>
  </property>
</Properties>
</file>